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Graphic</w:t>
      </w:r>
      <w:r>
        <w:t xml:space="preserve"> </w:t>
      </w:r>
      <w:r>
        <w:t xml:space="preserve">Designer</w:t>
      </w:r>
      <w:r>
        <w:t xml:space="preserve"> </w:t>
      </w:r>
      <w:r>
        <w:t xml:space="preserve">in</w:t>
      </w:r>
      <w:r>
        <w:t xml:space="preserve"> </w:t>
      </w:r>
      <w:r>
        <w:t xml:space="preserve">Canada</w:t>
      </w:r>
      <w:r>
        <w:t xml:space="preserve"> </w:t>
      </w:r>
      <w:r>
        <w:t xml:space="preserve">Vancouver</w:t>
      </w:r>
    </w:p>
    <w:bookmarkStart w:id="20" w:name="X8c76c2107eeb64ec362ac67c0980b751aff169d"/>
    <w:p>
      <w:pPr>
        <w:pStyle w:val="Heading1"/>
      </w:pPr>
      <w:r>
        <w:t xml:space="preserve">Cover Letter for Graphic Designer Position in Canada Vancouver</w:t>
      </w:r>
    </w:p>
    <w:p>
      <w:pPr>
        <w:pStyle w:val="FirstParagraph"/>
      </w:pPr>
      <w:r>
        <w:rPr>
          <w:bCs/>
          <w:b/>
        </w:rPr>
        <w:t xml:space="preserve">Dear Hiring Manager,</w:t>
      </w:r>
    </w:p>
    <w:p>
      <w:pPr>
        <w:pStyle w:val="BodyText"/>
      </w:pPr>
      <w:r>
        <w:t xml:space="preserve">I am writing to express my enthusiastic interest in the Graphic Designer position at [Company Name] in Canada Vancouver. As a passionate and creative professional with a strong background in visual storytelling and design innovation, I am eager to contribute my skills to a dynamic team that values artistic excellence and forward-thinking approaches. Vancouver's vibrant creative community and its unique blend of natural beauty, cultural diversity, and technological advancements make it an inspiring place for designers like myself. I am confident that my experience, vision, and dedication align perfectly with the goals of your organization.</w:t>
      </w:r>
    </w:p>
    <w:p>
      <w:pPr>
        <w:pStyle w:val="BodyText"/>
      </w:pPr>
      <w:r>
        <w:t xml:space="preserve">As a Graphic Designer with [X years] of experience in the field, I have developed a keen ability to translate complex ideas into visually compelling designs that resonate with audiences. My portfolio showcases projects ranging from branding and editorial design to digital media and user interface (UI) elements, all of which reflect my commitment to quality, originality, and functionality. In Canada Vancouver, where the design industry thrives on innovation and cultural relevance, I have consistently sought opportunities to push boundaries while maintaining a deep respect for the local context.</w:t>
      </w:r>
    </w:p>
    <w:p>
      <w:pPr>
        <w:pStyle w:val="BodyText"/>
      </w:pPr>
      <w:r>
        <w:t xml:space="preserve">One of my core strengths as a Graphic Designer is my ability to adapt to diverse industries and challenges. Whether working on campaigns for tech startups in Vancouver's booming innovation sector or collaborating with nonprofit organizations focused on environmental sustainability, I approach each project with creativity and purpose. For example, I recently designed a series of promotional materials for a local eco-conscious brand, incorporating Vancouver's iconic landscapes into the visuals to highlight their commitment to sustainability. This project not only reinforced my technical skills but also deepened my understanding of how design can drive meaningful impact in a community-driven environment.</w:t>
      </w:r>
    </w:p>
    <w:p>
      <w:pPr>
        <w:pStyle w:val="BodyText"/>
      </w:pPr>
      <w:r>
        <w:t xml:space="preserve">What excites me most about the opportunity at [Company Name] is the chance to contribute to a company that values both artistic integrity and strategic thinking. Vancouver's design scene is known for its collaborative spirit and emphasis on inclusivity, and I thrive in environments where creativity is nurtured through teamwork. My experience working with cross-functional teams in Canada Vancouver has taught me the importance of clear communication, flexibility, and attention to detail—qualities that I believe are essential for success in any design role.</w:t>
      </w:r>
    </w:p>
    <w:p>
      <w:pPr>
        <w:pStyle w:val="BodyText"/>
      </w:pPr>
      <w:r>
        <w:t xml:space="preserve">As a Graphic Designer, I am particularly drawn to the unique challenges and opportunities presented by Vancouver's multicultural landscape. The city is home to a rich tapestry of cultures, languages, and traditions, which inspire me to create designs that celebrate diversity while maintaining a universal appeal. Whether it's designing for global brands with local roots or developing content that reflects the spirit of Vancouver itself, I strive to ensure every project feels authentic and resonates with its intended audience.</w:t>
      </w:r>
    </w:p>
    <w:p>
      <w:pPr>
        <w:pStyle w:val="BodyText"/>
      </w:pPr>
      <w:r>
        <w:t xml:space="preserve">My technical proficiency includes expertise in industry-standard software such as Adobe Creative Suite (Photoshop, Illustrator, InDesign), Figma, and Sketch. I also have a strong foundation in typography, color theory, and layout design, which allows me to produce work that is both aesthetically pleasing and functionally effective. Additionally, I stay current with emerging trends in digital design through continuous learning and participation in online communities like Dribbble and Behance. This commitment to growth ensures that I can bring fresh perspectives and cutting-edge techniques to your team.</w:t>
      </w:r>
    </w:p>
    <w:p>
      <w:pPr>
        <w:pStyle w:val="BodyText"/>
      </w:pPr>
      <w:r>
        <w:t xml:space="preserve">In Canada Vancouver, where the demand for skilled designers continues to grow, I have always sought to align my work with the values of the community. For instance, I have volunteered my design services for local initiatives focused on social equity and youth empowerment, which has reinforced my belief in the power of design as a tool for positive change. I am confident that these experiences have prepared me to contribute meaningfully to [Company Name]'s mission while continuing to evolve as a professional.</w:t>
      </w:r>
    </w:p>
    <w:p>
      <w:pPr>
        <w:pStyle w:val="BodyText"/>
      </w:pPr>
      <w:r>
        <w:t xml:space="preserve">What sets me apart as a Graphic Designer is my ability to balance creativity with strategic thinking. I understand that effective design goes beyond aesthetics—it must solve problems, communicate messages, and connect with people. In Vancouver's competitive market, where businesses rely on strong visual identities to stand out, I am equipped to deliver solutions that are both innovative and impactful. My portfolio demonstrates a consistent ability to meet deadlines while maintaining a high standard of quality, which I believe is critical for success in any role.</w:t>
      </w:r>
    </w:p>
    <w:p>
      <w:pPr>
        <w:pStyle w:val="BodyText"/>
      </w:pPr>
      <w:r>
        <w:t xml:space="preserve">Finally, I would like to express my sincere appreciation for considering my application. The opportunity to join [Company Name] in Canada Vancouver would be an incredible milestone in my career. I am eager to bring my skills, creativity, and passion for design to your team and contribute to the continued success of your organization. Thank you for your time and consideration, and I look forward to the possibility of discussing how I can add value to your company.</w:t>
      </w:r>
    </w:p>
    <w:p>
      <w:pPr>
        <w:pStyle w:val="BodyText"/>
      </w:pPr>
      <w:r>
        <w:t xml:space="preserve">Sincerely,</w:t>
      </w:r>
    </w:p>
    <w:p>
      <w:pPr>
        <w:pStyle w:val="BodyText"/>
      </w:pPr>
      <w:r>
        <w:t xml:space="preserve">[Your Full Name]</w:t>
      </w:r>
    </w:p>
    <w:p>
      <w:pPr>
        <w:pStyle w:val="BodyText"/>
      </w:pPr>
      <w:r>
        <w:t xml:space="preserve">[Your Contact Information: Email | Phone Number | Portfolio Websi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Graphic Designer in Canada Vancouver</dc:title>
  <dc:creator/>
  <cp:keywords/>
  <dcterms:created xsi:type="dcterms:W3CDTF">2026-07-21T04:10:52Z</dcterms:created>
  <dcterms:modified xsi:type="dcterms:W3CDTF">2026-07-21T04:10:52Z</dcterms:modified>
</cp:coreProperties>
</file>

<file path=docProps/custom.xml><?xml version="1.0" encoding="utf-8"?>
<Properties xmlns="http://schemas.openxmlformats.org/officeDocument/2006/custom-properties" xmlns:vt="http://schemas.openxmlformats.org/officeDocument/2006/docPropsVTypes"/>
</file>